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0D4AF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color w:val="000000" w:themeColor="text1"/>
          <w:position w:val="-1"/>
          <w:sz w:val="24"/>
          <w:szCs w:val="24"/>
        </w:rPr>
      </w:pPr>
      <w:r w:rsidRPr="000D4AF2">
        <w:rPr>
          <w:rFonts w:ascii="Garamond" w:hAnsi="Garamond" w:cs="Times New Roman"/>
          <w:color w:val="000000" w:themeColor="text1"/>
          <w:spacing w:val="3"/>
          <w:position w:val="-1"/>
          <w:sz w:val="24"/>
          <w:szCs w:val="24"/>
        </w:rPr>
        <w:t>S</w:t>
      </w:r>
      <w:r w:rsidRPr="000D4AF2">
        <w:rPr>
          <w:rFonts w:ascii="Garamond" w:hAnsi="Garamond" w:cs="Times New Roman"/>
          <w:color w:val="000000" w:themeColor="text1"/>
          <w:spacing w:val="-7"/>
          <w:position w:val="-1"/>
          <w:sz w:val="24"/>
          <w:szCs w:val="24"/>
        </w:rPr>
        <w:t>y</w:t>
      </w:r>
      <w:r w:rsidRPr="000D4AF2">
        <w:rPr>
          <w:rFonts w:ascii="Garamond" w:hAnsi="Garamond" w:cs="Times New Roman"/>
          <w:color w:val="000000" w:themeColor="text1"/>
          <w:spacing w:val="3"/>
          <w:position w:val="-1"/>
          <w:sz w:val="24"/>
          <w:szCs w:val="24"/>
        </w:rPr>
        <w:t>l</w:t>
      </w:r>
      <w:r w:rsidRPr="000D4AF2">
        <w:rPr>
          <w:rFonts w:ascii="Garamond" w:hAnsi="Garamond" w:cs="Times New Roman"/>
          <w:color w:val="000000" w:themeColor="text1"/>
          <w:spacing w:val="-1"/>
          <w:position w:val="-1"/>
          <w:sz w:val="24"/>
          <w:szCs w:val="24"/>
        </w:rPr>
        <w:t>a</w:t>
      </w:r>
      <w:r w:rsidRPr="000D4AF2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bus</w:t>
      </w:r>
      <w:r w:rsidRPr="000D4AF2">
        <w:rPr>
          <w:rFonts w:ascii="Garamond" w:hAnsi="Garamond" w:cs="Times New Roman"/>
          <w:color w:val="000000" w:themeColor="text1"/>
          <w:spacing w:val="1"/>
          <w:position w:val="-1"/>
          <w:sz w:val="24"/>
          <w:szCs w:val="24"/>
        </w:rPr>
        <w:t xml:space="preserve"> </w:t>
      </w:r>
      <w:r w:rsidRPr="000D4AF2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p</w:t>
      </w:r>
      <w:r w:rsidRPr="000D4AF2">
        <w:rPr>
          <w:rFonts w:ascii="Garamond" w:hAnsi="Garamond" w:cs="Times New Roman"/>
          <w:color w:val="000000" w:themeColor="text1"/>
          <w:spacing w:val="-1"/>
          <w:position w:val="-1"/>
          <w:sz w:val="24"/>
          <w:szCs w:val="24"/>
        </w:rPr>
        <w:t>r</w:t>
      </w:r>
      <w:r w:rsidRPr="000D4AF2">
        <w:rPr>
          <w:rFonts w:ascii="Garamond" w:hAnsi="Garamond" w:cs="Times New Roman"/>
          <w:color w:val="000000" w:themeColor="text1"/>
          <w:spacing w:val="1"/>
          <w:position w:val="-1"/>
          <w:sz w:val="24"/>
          <w:szCs w:val="24"/>
        </w:rPr>
        <w:t>z</w:t>
      </w:r>
      <w:r w:rsidRPr="000D4AF2">
        <w:rPr>
          <w:rFonts w:ascii="Garamond" w:hAnsi="Garamond" w:cs="Times New Roman"/>
          <w:color w:val="000000" w:themeColor="text1"/>
          <w:spacing w:val="-1"/>
          <w:position w:val="-1"/>
          <w:sz w:val="24"/>
          <w:szCs w:val="24"/>
        </w:rPr>
        <w:t>e</w:t>
      </w:r>
      <w:r w:rsidRPr="000D4AF2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dm</w:t>
      </w:r>
      <w:r w:rsidRPr="000D4AF2">
        <w:rPr>
          <w:rFonts w:ascii="Garamond" w:hAnsi="Garamond" w:cs="Times New Roman"/>
          <w:color w:val="000000" w:themeColor="text1"/>
          <w:spacing w:val="1"/>
          <w:position w:val="-1"/>
          <w:sz w:val="24"/>
          <w:szCs w:val="24"/>
        </w:rPr>
        <w:t>i</w:t>
      </w:r>
      <w:r w:rsidRPr="000D4AF2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0D4AF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color w:val="000000" w:themeColor="text1"/>
          <w:position w:val="-1"/>
          <w:sz w:val="24"/>
          <w:szCs w:val="24"/>
        </w:rPr>
      </w:pPr>
      <w:r w:rsidRPr="000D4AF2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0D4AF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color w:val="000000" w:themeColor="text1"/>
          <w:position w:val="-1"/>
          <w:sz w:val="24"/>
          <w:szCs w:val="24"/>
        </w:rPr>
      </w:pPr>
      <w:r w:rsidRPr="000D4AF2">
        <w:rPr>
          <w:rFonts w:ascii="Garamond" w:hAnsi="Garamond" w:cs="Times New Roman"/>
          <w:color w:val="000000" w:themeColor="text1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1"/>
        <w:gridCol w:w="5580"/>
      </w:tblGrid>
      <w:tr w:rsidR="00053E4D" w:rsidRPr="000D4AF2" w14:paraId="5136CE7B" w14:textId="77777777" w:rsidTr="003F6774">
        <w:trPr>
          <w:trHeight w:hRule="exact" w:val="60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</w:t>
            </w:r>
            <w:r w:rsidR="00611003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79C4B00" w:rsidR="00491FA3" w:rsidRPr="000D4AF2" w:rsidRDefault="00B95004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/>
                <w:b/>
                <w:color w:val="000000" w:themeColor="text1"/>
                <w:sz w:val="24"/>
                <w:szCs w:val="24"/>
              </w:rPr>
              <w:t>Psychologia kliniczna</w:t>
            </w:r>
          </w:p>
        </w:tc>
      </w:tr>
      <w:tr w:rsidR="00053E4D" w:rsidRPr="000D4AF2" w14:paraId="362E7812" w14:textId="77777777" w:rsidTr="003F6774">
        <w:trPr>
          <w:trHeight w:hRule="exact" w:val="63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</w:t>
            </w:r>
            <w:r w:rsidR="00611003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ednostki pro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c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</w:p>
          <w:p w14:paraId="068269E6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0D4AF2" w:rsidRDefault="00B46F45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053E4D" w:rsidRPr="000D4AF2" w14:paraId="68072644" w14:textId="77777777" w:rsidTr="003F6774">
        <w:trPr>
          <w:trHeight w:hRule="exact" w:val="37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J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ę</w:t>
            </w:r>
            <w:r w:rsidRPr="000D4AF2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 w:rsidR="00611003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0D4AF2" w:rsidRDefault="00250269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053E4D" w:rsidRPr="000D4AF2" w14:paraId="466C7043" w14:textId="77777777" w:rsidTr="003F6774">
        <w:trPr>
          <w:trHeight w:hRule="exact" w:val="37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0D4AF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0D4AF2" w:rsidRDefault="00986ACF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053E4D" w:rsidRPr="000D4AF2" w14:paraId="09F0AED3" w14:textId="77777777" w:rsidTr="003F6774">
        <w:trPr>
          <w:trHeight w:val="888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0D4AF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0D4AF2" w:rsidRDefault="00986ACF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0D4AF2" w:rsidRDefault="00986ACF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0D4AF2" w:rsidRDefault="00986ACF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907E52" w:rsidRPr="000D4AF2" w14:paraId="6E5BEDA3" w14:textId="77777777" w:rsidTr="003F6774">
        <w:trPr>
          <w:trHeight w:val="888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A18991" w14:textId="77777777" w:rsidR="00907E52" w:rsidRPr="000D4AF2" w:rsidRDefault="00907E52" w:rsidP="00907E52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 nauczania</w:t>
            </w:r>
          </w:p>
          <w:p w14:paraId="797D28AF" w14:textId="77777777" w:rsidR="00907E52" w:rsidRPr="000D4AF2" w:rsidRDefault="00907E52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D3A9DDB" w14:textId="77777777" w:rsidR="00907E52" w:rsidRPr="000D4AF2" w:rsidRDefault="00907E52" w:rsidP="00907E52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</w:t>
            </w:r>
          </w:p>
          <w:p w14:paraId="0CC6A8B6" w14:textId="77777777" w:rsidR="00907E52" w:rsidRPr="000D4AF2" w:rsidRDefault="00907E52" w:rsidP="00907E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W_9:</w:t>
            </w:r>
            <w:r w:rsidRPr="000D4AF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(główne trendy rozwojowe dyscyplin naukowych istotnych dla kształcenia w ramach dziedziny nauk medycznych </w:t>
            </w:r>
            <w:r w:rsidRPr="000D4AF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  <w:t>i nauk o zdrowiu)</w:t>
            </w:r>
          </w:p>
          <w:p w14:paraId="3C4312E7" w14:textId="77777777" w:rsidR="00907E52" w:rsidRPr="000D4AF2" w:rsidRDefault="00907E52" w:rsidP="00907E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U_13 (</w:t>
            </w:r>
            <w:r w:rsidRPr="000D4AF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ykorzystywać wiedzę z danej dziedziny nauki do twórczego identyfikowania, formułowania i innowacyjnego rozwiązywania złożonych problemów lub wykonywania zadań o charakterze badawczym)</w:t>
            </w:r>
          </w:p>
          <w:p w14:paraId="7438F803" w14:textId="77777777" w:rsidR="00907E52" w:rsidRPr="000D4AF2" w:rsidRDefault="00907E52" w:rsidP="00907E52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0D4AF2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K_8:</w:t>
            </w:r>
            <w:r w:rsidRPr="000D4AF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(uznawania znaczenia wiedzy z innych dyscyplin i dziedzin wiedzy (innych niż ta, w której realizuje projekt doktorski) w rozwiązywaniu problemów poznawczych i praktycznych);</w:t>
            </w:r>
          </w:p>
          <w:p w14:paraId="518ECD04" w14:textId="77777777" w:rsidR="00907E52" w:rsidRPr="000D4AF2" w:rsidRDefault="00907E52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D4AF2" w14:paraId="070CEA3B" w14:textId="77777777" w:rsidTr="00907E52">
        <w:trPr>
          <w:trHeight w:hRule="exact" w:val="4306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AF94A" w14:textId="77777777" w:rsidR="000D2346" w:rsidRPr="000D4AF2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0E0A5CA9" w14:textId="77777777" w:rsidR="000D2346" w:rsidRPr="000D4AF2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3E916B87" w14:textId="6AB409A2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f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 w:rsidRPr="000D4AF2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193102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la p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r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  <w:p w14:paraId="41A0C17F" w14:textId="77777777" w:rsidR="00E76761" w:rsidRPr="000D4AF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ęte</w:t>
            </w:r>
            <w:r w:rsidR="009354CC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k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e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i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c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: wi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e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z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um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ętnoś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i</w:t>
            </w:r>
            <w:r w:rsidR="00193102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mpeten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i społ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c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n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="00E76761"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="00E76761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</w:p>
          <w:p w14:paraId="6826345E" w14:textId="77777777" w:rsidR="00206D2E" w:rsidRPr="000D4AF2" w:rsidRDefault="00206D2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6BD6F35B" w14:textId="4F2C0E1C" w:rsidR="00206D2E" w:rsidRPr="000D4AF2" w:rsidRDefault="00206D2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223CF87A" w:rsidR="005C14C0" w:rsidRPr="000D4AF2" w:rsidRDefault="005C14C0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wiedzy:</w:t>
            </w:r>
            <w:r w:rsidR="00AC1DBE" w:rsidRPr="000D4AF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18E509A6" w14:textId="6B747AE3" w:rsidR="00053E4D" w:rsidRPr="000D4AF2" w:rsidRDefault="00B95004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ie czym jest psychologia kliniczna – zna jej cele, sposoby ich realizowania i zastosowanie kliniczne  </w:t>
            </w:r>
          </w:p>
          <w:p w14:paraId="0AEB011D" w14:textId="46A2EDEF" w:rsidR="00B95004" w:rsidRPr="000D4AF2" w:rsidRDefault="00053E4D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 podstawowe</w:t>
            </w:r>
            <w:r w:rsidR="00D95CC4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95004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zynniki i mechanizmy patogenetyczne i </w:t>
            </w:r>
            <w:proofErr w:type="spellStart"/>
            <w:r w:rsidR="00B95004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alutogenetyczne</w:t>
            </w:r>
            <w:proofErr w:type="spellEnd"/>
            <w:r w:rsidR="00B95004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oraz sposoby ich diagnozowania</w:t>
            </w:r>
          </w:p>
          <w:p w14:paraId="738EB2CD" w14:textId="2A3721BD" w:rsidR="000D4AF2" w:rsidRPr="000D4AF2" w:rsidRDefault="000D4AF2" w:rsidP="000D4AF2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9; PS8_WG</w:t>
            </w:r>
          </w:p>
          <w:p w14:paraId="3C923117" w14:textId="5F7E6C65" w:rsidR="005C14C0" w:rsidRPr="000D4AF2" w:rsidRDefault="005C14C0" w:rsidP="000D4A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umiejętności:</w:t>
            </w:r>
          </w:p>
          <w:p w14:paraId="627A0D11" w14:textId="2D31D631" w:rsidR="009E6A76" w:rsidRPr="000D4AF2" w:rsidRDefault="00B95004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trafi zastosować podstawową wiedzę z psychologii klinicznej do </w:t>
            </w:r>
            <w:r w:rsidR="009E6A7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pracowania strategii rozwiązania problemu zdrowotnego </w:t>
            </w:r>
            <w:r w:rsidR="000D4AF2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13; PS8_UW</w:t>
            </w:r>
          </w:p>
          <w:p w14:paraId="7D24AF9F" w14:textId="6DCF4A7B" w:rsidR="009354CC" w:rsidRPr="000D4AF2" w:rsidRDefault="009354CC" w:rsidP="000D4AF2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0D4AF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0D4AF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53588C58" w14:textId="2115F2C6" w:rsidR="00E76761" w:rsidRPr="000D4AF2" w:rsidRDefault="0099322A" w:rsidP="000D4AF2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rozwoju kompetencji zawodowych korzysta z  różnych paradygmatów w rozwiązywaniu problemów</w:t>
            </w:r>
            <w:r w:rsidR="000D4AF2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D4AF2" w:rsidRPr="000D4AF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K_8; </w:t>
            </w:r>
            <w:bookmarkStart w:id="0" w:name="_GoBack"/>
            <w:bookmarkEnd w:id="0"/>
            <w:r w:rsidR="000D4AF2" w:rsidRPr="000D4AF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PS8_KR</w:t>
            </w:r>
          </w:p>
        </w:tc>
      </w:tr>
      <w:tr w:rsidR="00053E4D" w:rsidRPr="000D4AF2" w14:paraId="22C3D877" w14:textId="77777777" w:rsidTr="003F6774">
        <w:trPr>
          <w:trHeight w:hRule="exact" w:val="630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  <w:p w14:paraId="4F4A36F3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obo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ą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f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ul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n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0D4AF2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kultatywny</w:t>
            </w:r>
          </w:p>
        </w:tc>
      </w:tr>
      <w:tr w:rsidR="00053E4D" w:rsidRPr="000D4AF2" w14:paraId="209396A2" w14:textId="77777777" w:rsidTr="003F6774">
        <w:trPr>
          <w:trHeight w:hRule="exact" w:val="374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S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str/rok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74C9CA6" w:rsidR="00E76761" w:rsidRPr="000D4AF2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9144D3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</w:t>
            </w:r>
            <w:r w:rsidR="00110732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144D3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V</w:t>
            </w:r>
            <w:r w:rsidR="00E446E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053E4D" w:rsidRPr="000D4AF2" w14:paraId="20737979" w14:textId="77777777" w:rsidTr="003F6774">
        <w:trPr>
          <w:trHeight w:hRule="exact" w:val="1273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0D4AF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-3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ę na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isko oso</w:t>
            </w:r>
            <w:r w:rsidRPr="000D4AF2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b</w:t>
            </w:r>
            <w:r w:rsidRPr="000D4AF2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o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s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ób</w:t>
            </w:r>
          </w:p>
          <w:p w14:paraId="6AEC4189" w14:textId="77777777" w:rsidR="00986ACF" w:rsidRPr="000D4AF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w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/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o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</w:t>
            </w:r>
            <w:r w:rsidRPr="000D4AF2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 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3FA28" w14:textId="77777777" w:rsidR="00804C17" w:rsidRPr="000D4AF2" w:rsidRDefault="00986ACF" w:rsidP="00804C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</w:t>
            </w:r>
            <w:r w:rsidR="009144D3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hab. Barbara Bętkowska-Korpała</w:t>
            </w:r>
            <w:r w:rsidR="00767884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14:paraId="11EC09C2" w14:textId="327B77B0" w:rsidR="009E6A76" w:rsidRPr="000D4AF2" w:rsidRDefault="009E6A76" w:rsidP="009E6A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Anna Starowicz-Filip</w:t>
            </w:r>
          </w:p>
          <w:p w14:paraId="52191AB4" w14:textId="77777777" w:rsidR="00C72383" w:rsidRPr="000D4AF2" w:rsidRDefault="009144D3" w:rsidP="009E6A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Katarzyna </w:t>
            </w:r>
            <w:r w:rsidR="009E6A7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zewska</w:t>
            </w:r>
          </w:p>
          <w:p w14:paraId="03C72A47" w14:textId="702074B0" w:rsidR="00986ACF" w:rsidRPr="000D4AF2" w:rsidRDefault="00C72383" w:rsidP="009E6A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Anna Pastuszak-</w:t>
            </w: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axler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</w:t>
            </w:r>
          </w:p>
          <w:p w14:paraId="4C317572" w14:textId="55178E9E" w:rsidR="00C72383" w:rsidRPr="000D4AF2" w:rsidRDefault="00C72383" w:rsidP="009E6A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D4AF2" w14:paraId="00A49528" w14:textId="77777777" w:rsidTr="003F6774">
        <w:trPr>
          <w:trHeight w:hRule="exact" w:val="149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-3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ę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na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isko oso</w:t>
            </w:r>
            <w:r w:rsidRPr="000D4AF2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b</w:t>
            </w:r>
            <w:r w:rsidRPr="000D4AF2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o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s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ób</w:t>
            </w:r>
          </w:p>
          <w:p w14:paraId="0BAB8D77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ują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/e</w:t>
            </w: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ują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 b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ź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d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el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ą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j 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, w 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ku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D4AF2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e j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 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soba 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w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ąc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n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4C1D5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m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ot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420DAA85" w:rsidR="00E76761" w:rsidRPr="000D4AF2" w:rsidRDefault="00E76761" w:rsidP="009E6A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D4AF2" w14:paraId="305E442A" w14:textId="77777777" w:rsidTr="003F6774">
        <w:trPr>
          <w:trHeight w:hRule="exact" w:val="586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lastRenderedPageBreak/>
              <w:t>S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sób r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c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i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E573D" w14:textId="7925FCE1" w:rsidR="00D95CC4" w:rsidRPr="000D4AF2" w:rsidRDefault="009E6A76" w:rsidP="00E446E0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kłady</w:t>
            </w:r>
            <w:r w:rsidR="00D95CC4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– </w:t>
            </w:r>
            <w:r w:rsidR="0099322A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5</w:t>
            </w:r>
            <w:r w:rsidR="00D95CC4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godzi</w:t>
            </w:r>
            <w:r w:rsidR="0099322A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</w:t>
            </w:r>
          </w:p>
          <w:p w14:paraId="630B2197" w14:textId="74D51A26" w:rsidR="00E446E0" w:rsidRPr="000D4AF2" w:rsidRDefault="00D95CC4" w:rsidP="00E446E0">
            <w:pPr>
              <w:spacing w:after="0" w:line="100" w:lineRule="atLeast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 – 10</w:t>
            </w:r>
            <w:r w:rsidR="00E446E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godz.</w:t>
            </w:r>
          </w:p>
          <w:p w14:paraId="594E6AA6" w14:textId="77777777" w:rsidR="00E6673E" w:rsidRPr="000D4AF2" w:rsidRDefault="00E6673E" w:rsidP="009E6A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D4AF2" w14:paraId="1665D606" w14:textId="77777777" w:rsidTr="003F6774">
        <w:trPr>
          <w:trHeight w:hRule="exact" w:val="444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ia 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ęp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n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</w:t>
            </w:r>
            <w:r w:rsidR="00DA53A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d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o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kowe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19559A41" w:rsidR="00E76761" w:rsidRPr="000D4AF2" w:rsidRDefault="00804C17" w:rsidP="00097D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ent SD</w:t>
            </w:r>
          </w:p>
        </w:tc>
      </w:tr>
      <w:tr w:rsidR="00053E4D" w:rsidRPr="000D4AF2" w14:paraId="4547CE37" w14:textId="77777777" w:rsidTr="003F6774">
        <w:trPr>
          <w:trHeight w:hRule="exact" w:val="63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-3"/>
                <w:sz w:val="24"/>
                <w:szCs w:val="24"/>
              </w:rPr>
              <w:t>L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c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a</w:t>
            </w:r>
            <w:r w:rsidR="00DA53A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unktów ECTS</w:t>
            </w:r>
            <w:r w:rsidR="00DA53A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isana</w:t>
            </w:r>
          </w:p>
          <w:p w14:paraId="61A8C63F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owi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0D4AF2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053E4D" w:rsidRPr="000D4AF2" w14:paraId="7A82FC94" w14:textId="77777777" w:rsidTr="003F6774">
        <w:trPr>
          <w:trHeight w:hRule="exact" w:val="1209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B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l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s punktów 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T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56CB6" w14:textId="4D7099F1" w:rsidR="009E6A76" w:rsidRPr="000D4AF2" w:rsidRDefault="009E6A76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Wykłady - </w:t>
            </w:r>
            <w:r w:rsidR="00347B4B"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5 godzin</w:t>
            </w:r>
          </w:p>
          <w:p w14:paraId="2B0D219D" w14:textId="2C9EE749" w:rsidR="00FB1E30" w:rsidRPr="000D4AF2" w:rsidRDefault="00C55983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Seminarium: </w:t>
            </w:r>
            <w:r w:rsidR="009E6A76"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0</w:t>
            </w:r>
            <w:r w:rsidR="00FB1E30"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055513B1" w:rsidR="00FB1E30" w:rsidRPr="000D4AF2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9E6A76"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ię do zaliczenia</w:t>
            </w:r>
            <w:r w:rsidR="006D0066"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): 15</w:t>
            </w:r>
            <w:r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77777777" w:rsidR="00E76761" w:rsidRPr="000D4AF2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053E4D" w:rsidRPr="000D4AF2" w14:paraId="1F29F387" w14:textId="77777777" w:rsidTr="003F6774">
        <w:trPr>
          <w:trHeight w:hRule="exact" w:val="1820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S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osow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e</w:t>
            </w:r>
            <w:r w:rsidR="00DA53A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</w:t>
            </w:r>
            <w:r w:rsidR="00DA53A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pacing w:val="5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 w:rsidRPr="000D4AF2">
              <w:rPr>
                <w:rFonts w:ascii="Garamond" w:hAnsi="Garamond" w:cs="Times New Roman"/>
                <w:color w:val="000000" w:themeColor="text1"/>
                <w:spacing w:val="3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pacing w:val="-5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e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A27B8" w14:textId="77777777" w:rsidR="00155159" w:rsidRPr="000D4AF2" w:rsidRDefault="00155159" w:rsidP="00155159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0D4AF2">
              <w:rPr>
                <w:rFonts w:ascii="Garamond" w:eastAsia="Calibri" w:hAnsi="Garamond" w:cs="Times New Roman"/>
                <w:sz w:val="24"/>
                <w:szCs w:val="24"/>
              </w:rPr>
              <w:t xml:space="preserve">metody podające - wykład informacyjny, </w:t>
            </w:r>
          </w:p>
          <w:p w14:paraId="2172A9D1" w14:textId="77777777" w:rsidR="00155159" w:rsidRPr="000D4AF2" w:rsidRDefault="00155159" w:rsidP="00155159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0D4AF2">
              <w:rPr>
                <w:rFonts w:ascii="Garamond" w:eastAsia="Calibri" w:hAnsi="Garamond" w:cs="Times New Roman"/>
                <w:sz w:val="24"/>
                <w:szCs w:val="24"/>
              </w:rPr>
              <w:t>metody aktywizujące - metoda przypadków,  seminarium, dyskusja dydaktyczna,</w:t>
            </w:r>
          </w:p>
          <w:p w14:paraId="46E986F3" w14:textId="77777777" w:rsidR="00155159" w:rsidRPr="000D4AF2" w:rsidRDefault="00155159" w:rsidP="00155159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0D4AF2">
              <w:rPr>
                <w:rFonts w:ascii="Garamond" w:eastAsia="Calibri" w:hAnsi="Garamond" w:cs="Times New Roman"/>
                <w:sz w:val="24"/>
                <w:szCs w:val="24"/>
              </w:rPr>
              <w:t xml:space="preserve">metody eksponujące – film </w:t>
            </w:r>
          </w:p>
          <w:p w14:paraId="07EAF1D2" w14:textId="77777777" w:rsidR="00155159" w:rsidRPr="000D4AF2" w:rsidRDefault="00155159" w:rsidP="00155159">
            <w:pPr>
              <w:numPr>
                <w:ilvl w:val="0"/>
                <w:numId w:val="22"/>
              </w:numPr>
              <w:contextualSpacing/>
              <w:rPr>
                <w:rFonts w:ascii="Garamond" w:eastAsia="Calibri" w:hAnsi="Garamond" w:cs="Times New Roman"/>
                <w:i/>
                <w:sz w:val="24"/>
                <w:szCs w:val="24"/>
              </w:rPr>
            </w:pPr>
            <w:r w:rsidRPr="000D4AF2">
              <w:rPr>
                <w:rFonts w:ascii="Garamond" w:eastAsia="Calibri" w:hAnsi="Garamond" w:cs="Times New Roman"/>
                <w:sz w:val="24"/>
                <w:szCs w:val="24"/>
              </w:rPr>
              <w:t>metody praktyczne - pokaz, symulacja</w:t>
            </w:r>
            <w:r w:rsidRPr="000D4AF2">
              <w:rPr>
                <w:rFonts w:ascii="Garamond" w:eastAsia="Calibri" w:hAnsi="Garamond" w:cs="Times New Roman"/>
                <w:i/>
                <w:sz w:val="24"/>
                <w:szCs w:val="24"/>
              </w:rPr>
              <w:t>.</w:t>
            </w:r>
          </w:p>
          <w:p w14:paraId="183AB477" w14:textId="1832FFF7" w:rsidR="00097D57" w:rsidRPr="000D4AF2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53E4D" w:rsidRPr="000D4AF2" w14:paraId="1560CD36" w14:textId="77777777" w:rsidTr="003F6774">
        <w:trPr>
          <w:trHeight w:hRule="exact" w:val="870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0D4AF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y sprawdzania i oceny</w:t>
            </w:r>
          </w:p>
          <w:p w14:paraId="5DA671EB" w14:textId="77777777" w:rsidR="00AC1DBE" w:rsidRPr="000D4AF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0D4AF2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0D4AF2" w:rsidRDefault="00FB1E30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33927CCA" w:rsidR="00FB1E30" w:rsidRPr="000D4AF2" w:rsidRDefault="00521CF2" w:rsidP="009E6A76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cena </w:t>
            </w:r>
            <w:r w:rsidR="009E6A7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estu wiedzy</w:t>
            </w:r>
            <w:r w:rsidR="009144D3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053E4D" w:rsidRPr="000D4AF2" w14:paraId="12226DD2" w14:textId="77777777" w:rsidTr="003F6774">
        <w:trPr>
          <w:trHeight w:hRule="exact" w:val="1279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F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a i 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unki 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</w:t>
            </w:r>
          </w:p>
          <w:p w14:paraId="3B0BBF0A" w14:textId="77777777" w:rsidR="00E76761" w:rsidRPr="000D4AF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u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w 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 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 dopus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ia do 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pacing w:val="-2"/>
                <w:sz w:val="24"/>
                <w:szCs w:val="24"/>
              </w:rPr>
              <w:t>g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u, 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, a</w:t>
            </w:r>
            <w:r w:rsidR="00EC0C7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ak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ż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 xml:space="preserve"> f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a</w:t>
            </w:r>
            <w:r w:rsidR="00EC0C7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w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unki 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</w:t>
            </w:r>
            <w:r w:rsidR="00EC0C70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0D4AF2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0D4AF2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cena aktywności na zajęcia</w:t>
            </w:r>
            <w:r w:rsidR="00097D57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h dokonana przez prowadzącego.</w:t>
            </w:r>
          </w:p>
          <w:p w14:paraId="2B1650B1" w14:textId="7D55B749" w:rsidR="00E76761" w:rsidRPr="000D4AF2" w:rsidRDefault="00097D57" w:rsidP="009E6A76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cena </w:t>
            </w:r>
            <w:r w:rsidR="009E6A76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estu wiedzy</w:t>
            </w:r>
            <w:r w:rsidR="00110732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053E4D" w:rsidRPr="000D4AF2" w14:paraId="09AE1C3D" w14:textId="77777777" w:rsidTr="003F6774">
        <w:trPr>
          <w:trHeight w:hRule="exact" w:val="3395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0D4AF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ś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m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t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u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88404" w14:textId="70B86968" w:rsidR="00D95CC4" w:rsidRPr="000D4AF2" w:rsidRDefault="009E6A76" w:rsidP="003F677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sychologia kliniczna jako dyscyplina teoretyczna </w:t>
            </w:r>
            <w:r w:rsidR="003F677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 praktyczna </w:t>
            </w:r>
          </w:p>
          <w:p w14:paraId="5761A0D4" w14:textId="6DB0BA15" w:rsidR="009E6A76" w:rsidRPr="000D4AF2" w:rsidRDefault="009E6A76" w:rsidP="003F677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sychologiczna diagnoza kliniczna i jej specyfika </w:t>
            </w:r>
            <w:r w:rsidR="003F677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wybranych zagadnieniach</w:t>
            </w:r>
          </w:p>
          <w:p w14:paraId="4F833085" w14:textId="77777777" w:rsidR="009E6A76" w:rsidRPr="000D4AF2" w:rsidRDefault="009E6A76" w:rsidP="003F677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Cele, metody i zasady diagnozowania</w:t>
            </w:r>
          </w:p>
          <w:p w14:paraId="1CDBA1E3" w14:textId="403CF72D" w:rsidR="009E6A76" w:rsidRPr="000D4AF2" w:rsidRDefault="009E6A76" w:rsidP="003F677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dzieci i młodzieży</w:t>
            </w:r>
          </w:p>
          <w:p w14:paraId="0CEC1942" w14:textId="21533189" w:rsidR="009E6A76" w:rsidRPr="000D4AF2" w:rsidRDefault="009E6A76" w:rsidP="003F677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chorego somatycznie</w:t>
            </w:r>
          </w:p>
          <w:p w14:paraId="0FA0253F" w14:textId="391C0A04" w:rsidR="009E6A76" w:rsidRPr="000D4AF2" w:rsidRDefault="009E6A76" w:rsidP="003F677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neuropsychologicznego</w:t>
            </w:r>
          </w:p>
          <w:p w14:paraId="03B918D1" w14:textId="2EF40A1B" w:rsidR="009E6A76" w:rsidRPr="000D4AF2" w:rsidRDefault="009E6A76" w:rsidP="003F677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osób z zaburzeniami psychicznymi</w:t>
            </w:r>
          </w:p>
          <w:p w14:paraId="729643A6" w14:textId="403C8CD9" w:rsidR="009F54E4" w:rsidRPr="000D4AF2" w:rsidRDefault="009E6A76" w:rsidP="003F677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yznaczanie kierunków pomocy  i terapii psychologicznej w </w:t>
            </w:r>
            <w:r w:rsidR="006B0008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ntekści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całościowego </w:t>
            </w:r>
            <w:r w:rsidR="006B0008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ozwiązywania problemu zdrowotnego. </w:t>
            </w:r>
          </w:p>
        </w:tc>
      </w:tr>
      <w:tr w:rsidR="00053E4D" w:rsidRPr="000D4AF2" w14:paraId="739E11D5" w14:textId="77777777" w:rsidTr="003F6774">
        <w:trPr>
          <w:trHeight w:hRule="exact" w:val="5534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0D4AF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W</w:t>
            </w:r>
            <w:r w:rsidRPr="000D4AF2">
              <w:rPr>
                <w:rFonts w:ascii="Garamond" w:hAnsi="Garamond" w:cs="Times New Roman"/>
                <w:color w:val="000000" w:themeColor="text1"/>
                <w:spacing w:val="-7"/>
                <w:sz w:val="24"/>
                <w:szCs w:val="24"/>
              </w:rPr>
              <w:t>y</w:t>
            </w:r>
            <w:r w:rsidRPr="000D4AF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k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 l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e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r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u</w:t>
            </w:r>
            <w:r w:rsidRPr="000D4AF2">
              <w:rPr>
                <w:rFonts w:ascii="Garamond" w:hAnsi="Garamond" w:cs="Times New Roman"/>
                <w:color w:val="000000" w:themeColor="text1"/>
                <w:spacing w:val="4"/>
                <w:sz w:val="24"/>
                <w:szCs w:val="24"/>
              </w:rPr>
              <w:t>r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 podst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o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w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</w:t>
            </w:r>
          </w:p>
          <w:p w14:paraId="367B6B9D" w14:textId="77777777" w:rsidR="00226695" w:rsidRPr="000D4AF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u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z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p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łn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i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a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ą</w:t>
            </w:r>
            <w:r w:rsidRPr="000D4AF2">
              <w:rPr>
                <w:rFonts w:ascii="Garamond" w:hAnsi="Garamond" w:cs="Times New Roman"/>
                <w:color w:val="000000" w:themeColor="text1"/>
                <w:spacing w:val="-1"/>
                <w:sz w:val="24"/>
                <w:szCs w:val="24"/>
              </w:rPr>
              <w:t>ce</w:t>
            </w:r>
            <w:r w:rsidRPr="000D4AF2">
              <w:rPr>
                <w:rFonts w:ascii="Garamond" w:hAnsi="Garamond" w:cs="Times New Roman"/>
                <w:color w:val="000000" w:themeColor="text1"/>
                <w:spacing w:val="1"/>
                <w:sz w:val="24"/>
                <w:szCs w:val="24"/>
              </w:rPr>
              <w:t>j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0D4AF2" w:rsidRDefault="00FE2F98" w:rsidP="001A5D3D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iteratura podstawowa:</w:t>
            </w:r>
            <w:r w:rsidR="00D625AB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0548797" w14:textId="1DAA9178" w:rsidR="00C55983" w:rsidRPr="000D4AF2" w:rsidRDefault="007E4B4F" w:rsidP="003F6774">
            <w:pPr>
              <w:pStyle w:val="Akapitzlist"/>
              <w:numPr>
                <w:ilvl w:val="0"/>
                <w:numId w:val="24"/>
              </w:numPr>
              <w:spacing w:after="0" w:line="100" w:lineRule="atLeast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ierpiałkowska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., Sęk H. Psychologia kliniczna jako dziedzina badań i praktyki. W: Psychologia kliniczna. I. </w:t>
            </w: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ierpiałkowska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H. Sęk (red). Wydawnictwo Naukowe PWN, Warszawa 2016, 21-34.</w:t>
            </w:r>
          </w:p>
          <w:p w14:paraId="326E209A" w14:textId="117694A1" w:rsidR="007E4B4F" w:rsidRPr="000D4AF2" w:rsidRDefault="007E4B4F" w:rsidP="003F6774">
            <w:pPr>
              <w:pStyle w:val="Akapitzlist"/>
              <w:numPr>
                <w:ilvl w:val="0"/>
                <w:numId w:val="24"/>
              </w:numPr>
              <w:spacing w:after="0" w:line="100" w:lineRule="atLeast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ierpiałkowska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., Soroko E. Sęk H. Modele diagnozy klinicznej a problemy </w:t>
            </w:r>
            <w:r w:rsidR="00AC7B9D"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iagnostyczne</w:t>
            </w: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. W: Psychologia kliniczna. I. </w:t>
            </w: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ierpiałkowska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H. Sęk (red). Wydawnictwo Naukowe PWN, Warszawa 2016, 195-214.</w:t>
            </w:r>
          </w:p>
          <w:p w14:paraId="613A4835" w14:textId="77777777" w:rsidR="00226695" w:rsidRPr="000D4AF2" w:rsidRDefault="00565573" w:rsidP="00FE2F98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Style w:val="Uwydatnienie"/>
                <w:rFonts w:ascii="Garamond" w:hAnsi="Garamond" w:cs="Times New Roman"/>
                <w:i w:val="0"/>
                <w:color w:val="000000" w:themeColor="text1"/>
                <w:sz w:val="24"/>
                <w:szCs w:val="24"/>
              </w:rPr>
              <w:t>Literatura uzupełniająca</w:t>
            </w:r>
          </w:p>
          <w:p w14:paraId="505ED6F7" w14:textId="11000DAD" w:rsidR="007E4B4F" w:rsidRPr="000D4AF2" w:rsidRDefault="007E4B4F" w:rsidP="003F6774">
            <w:pPr>
              <w:pStyle w:val="Akapitzlist"/>
              <w:numPr>
                <w:ilvl w:val="0"/>
                <w:numId w:val="24"/>
              </w:numPr>
              <w:spacing w:after="0" w:line="100" w:lineRule="atLeast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Grzegorzewska I., Pisula E., Borkowska AR. Psychologia kliniczna dzieci i młodzieży. W: Psychologia kliniczna. I. </w:t>
            </w: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ierpiałkowska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H. Sęk (red). Wydawnictwo Naukowe PWN, Warszawa 2016, 451-498.</w:t>
            </w:r>
          </w:p>
          <w:p w14:paraId="4A19513B" w14:textId="72A43A44" w:rsidR="007E4B4F" w:rsidRPr="003F6774" w:rsidRDefault="007E4B4F" w:rsidP="003F6774">
            <w:pPr>
              <w:pStyle w:val="Akapitzlist"/>
              <w:numPr>
                <w:ilvl w:val="0"/>
                <w:numId w:val="24"/>
              </w:numPr>
              <w:spacing w:after="0" w:line="100" w:lineRule="atLeast"/>
              <w:ind w:left="46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erzyk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A. Neuropsychologia kliniczna. W: Psychologia kliniczna. I. </w:t>
            </w:r>
            <w:proofErr w:type="spellStart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ierpiałkowska</w:t>
            </w:r>
            <w:proofErr w:type="spellEnd"/>
            <w:r w:rsidRPr="000D4AF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H. Sęk (red). Wydawnictwo Naukowe PWN, Warszawa 2016, 499-516.</w:t>
            </w:r>
          </w:p>
          <w:p w14:paraId="0E627E90" w14:textId="7AE9A1D5" w:rsidR="00B46F45" w:rsidRPr="000D4AF2" w:rsidRDefault="00B46F45" w:rsidP="007E4B4F">
            <w:pPr>
              <w:pStyle w:val="Akapitzlist"/>
              <w:spacing w:after="0" w:line="100" w:lineRule="atLeast"/>
              <w:ind w:left="108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D43D07C" w14:textId="4DA1E410" w:rsidR="00206D2E" w:rsidRPr="000D4AF2" w:rsidRDefault="00206D2E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color w:val="000000" w:themeColor="text1"/>
          <w:sz w:val="24"/>
          <w:szCs w:val="24"/>
        </w:rPr>
      </w:pPr>
    </w:p>
    <w:sectPr w:rsidR="00206D2E" w:rsidRPr="000D4AF2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4F4319"/>
    <w:multiLevelType w:val="hybridMultilevel"/>
    <w:tmpl w:val="93E432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DC36EF"/>
    <w:multiLevelType w:val="hybridMultilevel"/>
    <w:tmpl w:val="F1CA6B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887A0E"/>
    <w:multiLevelType w:val="hybridMultilevel"/>
    <w:tmpl w:val="288E2138"/>
    <w:lvl w:ilvl="0" w:tplc="3050B7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A235C2"/>
    <w:multiLevelType w:val="hybridMultilevel"/>
    <w:tmpl w:val="291A1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7"/>
  </w:num>
  <w:num w:numId="4">
    <w:abstractNumId w:val="2"/>
  </w:num>
  <w:num w:numId="5">
    <w:abstractNumId w:val="23"/>
  </w:num>
  <w:num w:numId="6">
    <w:abstractNumId w:val="15"/>
  </w:num>
  <w:num w:numId="7">
    <w:abstractNumId w:val="9"/>
  </w:num>
  <w:num w:numId="8">
    <w:abstractNumId w:val="3"/>
  </w:num>
  <w:num w:numId="9">
    <w:abstractNumId w:val="10"/>
  </w:num>
  <w:num w:numId="10">
    <w:abstractNumId w:val="8"/>
  </w:num>
  <w:num w:numId="11">
    <w:abstractNumId w:val="13"/>
  </w:num>
  <w:num w:numId="12">
    <w:abstractNumId w:val="21"/>
  </w:num>
  <w:num w:numId="13">
    <w:abstractNumId w:val="7"/>
  </w:num>
  <w:num w:numId="14">
    <w:abstractNumId w:val="22"/>
  </w:num>
  <w:num w:numId="15">
    <w:abstractNumId w:val="20"/>
  </w:num>
  <w:num w:numId="16">
    <w:abstractNumId w:val="14"/>
  </w:num>
  <w:num w:numId="17">
    <w:abstractNumId w:val="1"/>
  </w:num>
  <w:num w:numId="18">
    <w:abstractNumId w:val="19"/>
  </w:num>
  <w:num w:numId="19">
    <w:abstractNumId w:val="16"/>
  </w:num>
  <w:num w:numId="20">
    <w:abstractNumId w:val="18"/>
  </w:num>
  <w:num w:numId="21">
    <w:abstractNumId w:val="5"/>
  </w:num>
  <w:num w:numId="22">
    <w:abstractNumId w:val="6"/>
  </w:num>
  <w:num w:numId="23">
    <w:abstractNumId w:val="0"/>
  </w:num>
  <w:num w:numId="24">
    <w:abstractNumId w:val="1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43C27"/>
    <w:rsid w:val="00053E4D"/>
    <w:rsid w:val="00065BF2"/>
    <w:rsid w:val="000736E6"/>
    <w:rsid w:val="00086534"/>
    <w:rsid w:val="00097D57"/>
    <w:rsid w:val="000B0927"/>
    <w:rsid w:val="000D2346"/>
    <w:rsid w:val="000D4AF2"/>
    <w:rsid w:val="0010284A"/>
    <w:rsid w:val="00110732"/>
    <w:rsid w:val="00113EF3"/>
    <w:rsid w:val="00116755"/>
    <w:rsid w:val="001429A4"/>
    <w:rsid w:val="00155159"/>
    <w:rsid w:val="00187412"/>
    <w:rsid w:val="00193102"/>
    <w:rsid w:val="001A5D3D"/>
    <w:rsid w:val="001D0D55"/>
    <w:rsid w:val="00206D2E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212DB"/>
    <w:rsid w:val="00347B4B"/>
    <w:rsid w:val="00366042"/>
    <w:rsid w:val="003717F3"/>
    <w:rsid w:val="003728A1"/>
    <w:rsid w:val="003735DB"/>
    <w:rsid w:val="00377412"/>
    <w:rsid w:val="003940E0"/>
    <w:rsid w:val="003F2116"/>
    <w:rsid w:val="003F6774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21CF2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6772B"/>
    <w:rsid w:val="00692E68"/>
    <w:rsid w:val="006B0008"/>
    <w:rsid w:val="006B1BB5"/>
    <w:rsid w:val="006C0006"/>
    <w:rsid w:val="006D0066"/>
    <w:rsid w:val="006D68A0"/>
    <w:rsid w:val="006E777B"/>
    <w:rsid w:val="007104C8"/>
    <w:rsid w:val="0071595A"/>
    <w:rsid w:val="00751731"/>
    <w:rsid w:val="00767884"/>
    <w:rsid w:val="00790E81"/>
    <w:rsid w:val="007E0729"/>
    <w:rsid w:val="007E4B4F"/>
    <w:rsid w:val="00804C17"/>
    <w:rsid w:val="00837E01"/>
    <w:rsid w:val="008762AF"/>
    <w:rsid w:val="008C3EE0"/>
    <w:rsid w:val="008E79EC"/>
    <w:rsid w:val="00907E52"/>
    <w:rsid w:val="009144D3"/>
    <w:rsid w:val="009326B4"/>
    <w:rsid w:val="009354CC"/>
    <w:rsid w:val="00945048"/>
    <w:rsid w:val="009639C3"/>
    <w:rsid w:val="00971036"/>
    <w:rsid w:val="00986ACF"/>
    <w:rsid w:val="00992BFE"/>
    <w:rsid w:val="0099322A"/>
    <w:rsid w:val="009A4C63"/>
    <w:rsid w:val="009E6A76"/>
    <w:rsid w:val="009F54E4"/>
    <w:rsid w:val="00A04117"/>
    <w:rsid w:val="00A046E6"/>
    <w:rsid w:val="00A13CEB"/>
    <w:rsid w:val="00A204F1"/>
    <w:rsid w:val="00A4001E"/>
    <w:rsid w:val="00A72746"/>
    <w:rsid w:val="00A833B5"/>
    <w:rsid w:val="00AC1DBE"/>
    <w:rsid w:val="00AC7B9D"/>
    <w:rsid w:val="00AD107F"/>
    <w:rsid w:val="00B17616"/>
    <w:rsid w:val="00B2262E"/>
    <w:rsid w:val="00B30C13"/>
    <w:rsid w:val="00B46F45"/>
    <w:rsid w:val="00B523D8"/>
    <w:rsid w:val="00B61871"/>
    <w:rsid w:val="00B63431"/>
    <w:rsid w:val="00B7532F"/>
    <w:rsid w:val="00B83D43"/>
    <w:rsid w:val="00B95004"/>
    <w:rsid w:val="00BA4231"/>
    <w:rsid w:val="00C02C70"/>
    <w:rsid w:val="00C035CF"/>
    <w:rsid w:val="00C21523"/>
    <w:rsid w:val="00C50A52"/>
    <w:rsid w:val="00C55983"/>
    <w:rsid w:val="00C72383"/>
    <w:rsid w:val="00CA0353"/>
    <w:rsid w:val="00CA2C02"/>
    <w:rsid w:val="00CA3DE9"/>
    <w:rsid w:val="00CF361A"/>
    <w:rsid w:val="00CF3C1D"/>
    <w:rsid w:val="00D02F81"/>
    <w:rsid w:val="00D05528"/>
    <w:rsid w:val="00D625AB"/>
    <w:rsid w:val="00D70BE0"/>
    <w:rsid w:val="00D95CC4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A58B4"/>
    <w:rsid w:val="00FA5A3D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8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ur1</dc:creator>
  <cp:lastModifiedBy>Hałka Anna</cp:lastModifiedBy>
  <cp:revision>5</cp:revision>
  <cp:lastPrinted>2018-05-15T21:08:00Z</cp:lastPrinted>
  <dcterms:created xsi:type="dcterms:W3CDTF">2019-06-14T05:51:00Z</dcterms:created>
  <dcterms:modified xsi:type="dcterms:W3CDTF">2019-08-06T09:32:00Z</dcterms:modified>
</cp:coreProperties>
</file>